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2C40DCE2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9D3965">
        <w:rPr>
          <w:rFonts w:ascii="Helvetica Neue" w:hAnsi="Helvetica Neue" w:cs="Helvetica Neue"/>
          <w:b/>
          <w:bCs/>
          <w:color w:val="000000"/>
          <w:lang w:val="en-AU" w:bidi="th-TH"/>
        </w:rPr>
        <w:t>6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00EBA55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8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2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716AAFEA" w:rsidR="005F5075" w:rsidRDefault="00E426DE" w:rsidP="00D0009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2608BB74" w14:textId="7D9026FE" w:rsid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Ashley &amp; Anthony</w:t>
      </w:r>
    </w:p>
    <w:p w14:paraId="24EB856B" w14:textId="2399CC3B" w:rsidR="009D3965" w:rsidRP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</w:t>
      </w:r>
      <w:proofErr w:type="spellEnd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014E9644" w14:textId="46BAFD5C" w:rsidR="009D3965" w:rsidRDefault="009D3965" w:rsidP="00D0009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elped finalise the entire set of functional and non-functional requirements with Jennifer, ready for presentation to the clients so that they may assist in verifying them.</w:t>
      </w:r>
    </w:p>
    <w:p w14:paraId="68CF3245" w14:textId="65DBA2FC" w:rsidR="00606F61" w:rsidRPr="00D00091" w:rsidRDefault="00D00091" w:rsidP="00D0009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visited </w:t>
      </w:r>
      <w:r w:rsidR="00AB3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he 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</w:t>
      </w:r>
      <w:r w:rsidR="00AB3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Group site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with the team, participating in a demonstration of existing systems </w:t>
      </w:r>
      <w:proofErr w:type="gramStart"/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imilar to</w:t>
      </w:r>
      <w:proofErr w:type="gramEnd"/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e one we will be developing and watching a presentation about the system we’re developing and what the current system architecture approach is.</w:t>
      </w:r>
    </w:p>
    <w:p w14:paraId="0901B619" w14:textId="57FC10D9" w:rsidR="00F22501" w:rsidRPr="00606F61" w:rsidRDefault="009D3965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created a use case diagram for the primary use of the system</w:t>
      </w:r>
      <w:r w:rsidR="00AB3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to be used in the project proposal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  <w:bookmarkStart w:id="0" w:name="_GoBack"/>
      <w:bookmarkEnd w:id="0"/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06D99D43" w14:textId="71D25032" w:rsidR="00E11BB8" w:rsidRDefault="003C14C5" w:rsidP="00E11BB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9D396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ill work with my team to finalise the project proposal report, by creating more diagrams and writing more literature reviews.</w:t>
      </w:r>
    </w:p>
    <w:p w14:paraId="2C5B8B12" w14:textId="6D12E879" w:rsidR="009D3965" w:rsidRDefault="009D3965" w:rsidP="00E11BB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begin coding basic, quick prototypes of the system, which I hope will assist the team and myself get a better idea for optimising UI design.</w:t>
      </w:r>
    </w:p>
    <w:p w14:paraId="1CA888B6" w14:textId="77777777" w:rsidR="00E11BB8" w:rsidRPr="00E11BB8" w:rsidRDefault="00E11BB8" w:rsidP="00E11BB8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D8FCBAB" w14:textId="53641AA4" w:rsidR="00606F61" w:rsidRPr="00606F61" w:rsidRDefault="009D3965" w:rsidP="00606F6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he Uni mid-semester break may impede our ability to meet up, as we may be busy with other tasks or more shifts at our part-time jobs – however as we won’t have Uni contact hours, we may be able to use this time to progress instead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2AEF042D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9D396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12 </w:t>
      </w:r>
      <w:r w:rsidR="0023748F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April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AB3D12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A5A6F"/>
    <w:rsid w:val="007141FE"/>
    <w:rsid w:val="00744BDB"/>
    <w:rsid w:val="00952AB9"/>
    <w:rsid w:val="00975C5E"/>
    <w:rsid w:val="00975D47"/>
    <w:rsid w:val="009D3965"/>
    <w:rsid w:val="00A659DD"/>
    <w:rsid w:val="00AB3D12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6</cp:revision>
  <dcterms:created xsi:type="dcterms:W3CDTF">2018-02-23T01:43:00Z</dcterms:created>
  <dcterms:modified xsi:type="dcterms:W3CDTF">2019-04-12T07:42:00Z</dcterms:modified>
</cp:coreProperties>
</file>